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1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60"/>
      </w:tblGrid>
      <w:tr w:rsidR="00721784" w14:paraId="5DBF1D56" w14:textId="77777777" w:rsidTr="00721784">
        <w:trPr>
          <w:trHeight w:val="6840"/>
        </w:trPr>
        <w:tc>
          <w:tcPr>
            <w:tcW w:w="11160" w:type="dxa"/>
          </w:tcPr>
          <w:p w14:paraId="0C6265A2" w14:textId="4AB5CBE4" w:rsidR="00721784" w:rsidRDefault="00721784" w:rsidP="006E235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78F6176" wp14:editId="473B578E">
                      <wp:simplePos x="0" y="0"/>
                      <wp:positionH relativeFrom="column">
                        <wp:posOffset>-42214</wp:posOffset>
                      </wp:positionH>
                      <wp:positionV relativeFrom="paragraph">
                        <wp:posOffset>36305</wp:posOffset>
                      </wp:positionV>
                      <wp:extent cx="7029450" cy="2814762"/>
                      <wp:effectExtent l="0" t="0" r="0" b="508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29450" cy="28147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C06B5D7" w14:textId="77777777" w:rsidR="00721784" w:rsidRPr="00635F16" w:rsidRDefault="00721784" w:rsidP="00721784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</w:rPr>
                                  </w:pPr>
                                  <w:r w:rsidRPr="00635F16">
                                    <w:rPr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</w:rPr>
                                    <w:t>N-(4-Methoxybenzylidene)-4-butylaniline</w:t>
                                  </w:r>
                                </w:p>
                                <w:p w14:paraId="387AC6F5" w14:textId="73F4D792" w:rsidR="00721784" w:rsidRDefault="00721784" w:rsidP="00635F1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aps/>
                                    </w:rPr>
                                  </w:pPr>
                                  <w:r w:rsidRPr="00635F16">
                                    <w:rPr>
                                      <w:b/>
                                      <w:bCs/>
                                      <w:caps/>
                                      <w:color w:val="FF0000"/>
                                      <w:sz w:val="72"/>
                                      <w:szCs w:val="72"/>
                                    </w:rPr>
                                    <w:t>WARNING</w:t>
                                  </w:r>
                                </w:p>
                                <w:p w14:paraId="592F7447" w14:textId="77777777" w:rsidR="00721784" w:rsidRPr="009423BA" w:rsidRDefault="00721784" w:rsidP="00721784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  <w:sz w:val="4"/>
                                      <w:szCs w:val="4"/>
                                    </w:rPr>
                                  </w:pPr>
                                </w:p>
                                <w:p w14:paraId="0C8CA861" w14:textId="77777777" w:rsidR="00721784" w:rsidRPr="00635F16" w:rsidRDefault="00721784" w:rsidP="00721784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  <w:sz w:val="40"/>
                                      <w:szCs w:val="40"/>
                                    </w:rPr>
                                  </w:pPr>
                                  <w:r w:rsidRPr="00635F16">
                                    <w:rPr>
                                      <w:b/>
                                      <w:bCs/>
                                      <w:caps/>
                                      <w:sz w:val="40"/>
                                      <w:szCs w:val="40"/>
                                    </w:rPr>
                                    <w:t>Hazard Statements</w:t>
                                  </w:r>
                                </w:p>
                                <w:p w14:paraId="7BD6A84E" w14:textId="313F21F9" w:rsidR="00721784" w:rsidRPr="00635F16" w:rsidRDefault="00721784" w:rsidP="00721784">
                                  <w:pPr>
                                    <w:spacing w:after="0" w:line="240" w:lineRule="auto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635F16">
                                    <w:rPr>
                                      <w:sz w:val="40"/>
                                      <w:szCs w:val="40"/>
                                    </w:rPr>
                                    <w:t>Causes skin irritation. Causes serious eye irritation. May cause respiratory irritation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78F617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3.3pt;margin-top:2.85pt;width:553.5pt;height:221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" fillcolor="white [3201]" stroked="f" strokeweight=".5pt">
                      <v:textbox>
                        <w:txbxContent>
                          <w:p w14:paraId="4C06B5D7" w14:textId="77777777" w:rsidR="00721784" w:rsidRPr="00635F16" w:rsidRDefault="00721784" w:rsidP="00721784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  <w:sz w:val="72"/>
                                <w:szCs w:val="72"/>
                              </w:rPr>
                            </w:pPr>
                            <w:r w:rsidRPr="00635F16">
                              <w:rPr>
                                <w:b/>
                                <w:bCs/>
                                <w:caps/>
                                <w:sz w:val="72"/>
                                <w:szCs w:val="72"/>
                              </w:rPr>
                              <w:t>N-(4-Methoxybenzylidene)-4-butylaniline</w:t>
                            </w:r>
                          </w:p>
                          <w:p w14:paraId="387AC6F5" w14:textId="73F4D792" w:rsidR="00721784" w:rsidRDefault="00721784" w:rsidP="00635F16">
                            <w:pPr>
                              <w:spacing w:after="0" w:line="240" w:lineRule="auto"/>
                              <w:jc w:val="center"/>
                              <w:rPr>
                                <w:caps/>
                              </w:rPr>
                            </w:pPr>
                            <w:r w:rsidRPr="00635F16">
                              <w:rPr>
                                <w:b/>
                                <w:bCs/>
                                <w:caps/>
                                <w:color w:val="FF0000"/>
                                <w:sz w:val="72"/>
                                <w:szCs w:val="72"/>
                              </w:rPr>
                              <w:t>WARNING</w:t>
                            </w:r>
                          </w:p>
                          <w:p w14:paraId="592F7447" w14:textId="77777777" w:rsidR="00721784" w:rsidRPr="009423BA" w:rsidRDefault="00721784" w:rsidP="00721784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  <w:sz w:val="4"/>
                                <w:szCs w:val="4"/>
                              </w:rPr>
                            </w:pPr>
                          </w:p>
                          <w:p w14:paraId="0C8CA861" w14:textId="77777777" w:rsidR="00721784" w:rsidRPr="00635F16" w:rsidRDefault="00721784" w:rsidP="00721784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  <w:sz w:val="40"/>
                                <w:szCs w:val="40"/>
                              </w:rPr>
                            </w:pPr>
                            <w:r w:rsidRPr="00635F16">
                              <w:rPr>
                                <w:b/>
                                <w:bCs/>
                                <w:caps/>
                                <w:sz w:val="40"/>
                                <w:szCs w:val="40"/>
                              </w:rPr>
                              <w:t>Hazard Statements</w:t>
                            </w:r>
                          </w:p>
                          <w:p w14:paraId="7BD6A84E" w14:textId="313F21F9" w:rsidR="00721784" w:rsidRPr="00635F16" w:rsidRDefault="00721784" w:rsidP="00721784">
                            <w:pPr>
                              <w:spacing w:after="0" w:line="240" w:lineRule="auto"/>
                              <w:rPr>
                                <w:sz w:val="40"/>
                                <w:szCs w:val="40"/>
                              </w:rPr>
                            </w:pPr>
                            <w:r w:rsidRPr="00635F16">
                              <w:rPr>
                                <w:sz w:val="40"/>
                                <w:szCs w:val="40"/>
                              </w:rPr>
                              <w:t>Causes skin irritation. Causes serious eye irritation. May cause respiratory irritation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93872C6" w14:textId="565D0C82" w:rsidR="00721784" w:rsidRPr="00646CFD" w:rsidRDefault="00721784" w:rsidP="006E235F"/>
          <w:p w14:paraId="656B3AE4" w14:textId="54E34A70" w:rsidR="00721784" w:rsidRDefault="00635F16" w:rsidP="006E235F">
            <w:r w:rsidRPr="00635F16"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716762F9" wp14:editId="30D08573">
                  <wp:simplePos x="0" y="0"/>
                  <wp:positionH relativeFrom="margin">
                    <wp:posOffset>76504</wp:posOffset>
                  </wp:positionH>
                  <wp:positionV relativeFrom="paragraph">
                    <wp:posOffset>2485748</wp:posOffset>
                  </wp:positionV>
                  <wp:extent cx="887095" cy="882015"/>
                  <wp:effectExtent l="0" t="0" r="0" b="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7095" cy="882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461BF8C8" wp14:editId="66BED186">
                      <wp:simplePos x="0" y="0"/>
                      <wp:positionH relativeFrom="column">
                        <wp:posOffset>-17807</wp:posOffset>
                      </wp:positionH>
                      <wp:positionV relativeFrom="paragraph">
                        <wp:posOffset>3297196</wp:posOffset>
                      </wp:positionV>
                      <wp:extent cx="7029450" cy="636105"/>
                      <wp:effectExtent l="0" t="0" r="0" b="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29450" cy="6361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DB1DF86" w14:textId="77777777" w:rsidR="00635F16" w:rsidRPr="00721784" w:rsidRDefault="00635F16" w:rsidP="00635F16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721784">
                                    <w:rPr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 xml:space="preserve">Date </w:t>
                                  </w:r>
                                  <w:proofErr w:type="gramStart"/>
                                  <w:r w:rsidRPr="00721784">
                                    <w:rPr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Opened:_</w:t>
                                  </w:r>
                                  <w:proofErr w:type="gramEnd"/>
                                  <w:r w:rsidRPr="00721784">
                                    <w:rPr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______________________________</w:t>
                                  </w:r>
                                </w:p>
                                <w:p w14:paraId="0BD910B1" w14:textId="77777777" w:rsidR="00635F16" w:rsidRPr="00721784" w:rsidRDefault="00635F16" w:rsidP="00635F16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 w:rsidRPr="00721784"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 xml:space="preserve">CAS #: </w:t>
                                  </w:r>
                                  <w:r w:rsidRPr="00721784">
                                    <w:rPr>
                                      <w:sz w:val="32"/>
                                      <w:szCs w:val="32"/>
                                    </w:rPr>
                                    <w:t>26227-73-6</w:t>
                                  </w:r>
                                  <w:r w:rsidRPr="00721784"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 w:rsidRPr="00721784"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 w:rsidRPr="00721784">
                                    <w:rPr>
                                      <w:caps/>
                                      <w:sz w:val="32"/>
                                      <w:szCs w:val="32"/>
                                    </w:rPr>
                                    <w:t>S</w:t>
                                  </w:r>
                                  <w:r w:rsidRPr="00721784">
                                    <w:rPr>
                                      <w:sz w:val="32"/>
                                      <w:szCs w:val="32"/>
                                    </w:rPr>
                                    <w:t>DS is available.</w:t>
                                  </w:r>
                                </w:p>
                                <w:p w14:paraId="21621731" w14:textId="77777777" w:rsidR="00635F16" w:rsidRPr="00710E4D" w:rsidRDefault="00635F16" w:rsidP="00635F16">
                                  <w:pPr>
                                    <w:spacing w:after="0" w:line="240" w:lineRule="auto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1BF8C8" id="Text Box 14" o:spid="_x0000_s1027" type="#_x0000_t202" style="position:absolute;margin-left:-1.4pt;margin-top:259.6pt;width:553.5pt;height:50.1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" fillcolor="white [3201]" stroked="f" strokeweight=".5pt">
                      <v:textbox>
                        <w:txbxContent>
                          <w:p w14:paraId="5DB1DF86" w14:textId="77777777" w:rsidR="00635F16" w:rsidRPr="00721784" w:rsidRDefault="00635F16" w:rsidP="00635F16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721784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Date </w:t>
                            </w:r>
                            <w:proofErr w:type="gramStart"/>
                            <w:r w:rsidRPr="00721784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Opened:_</w:t>
                            </w:r>
                            <w:proofErr w:type="gramEnd"/>
                            <w:r w:rsidRPr="00721784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______________________________</w:t>
                            </w:r>
                          </w:p>
                          <w:p w14:paraId="0BD910B1" w14:textId="77777777" w:rsidR="00635F16" w:rsidRPr="00721784" w:rsidRDefault="00635F16" w:rsidP="00635F16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32"/>
                                <w:szCs w:val="32"/>
                              </w:rPr>
                            </w:pPr>
                            <w:r w:rsidRPr="00721784">
                              <w:rPr>
                                <w:caps/>
                                <w:sz w:val="32"/>
                                <w:szCs w:val="32"/>
                              </w:rPr>
                              <w:t xml:space="preserve">CAS #: </w:t>
                            </w:r>
                            <w:r w:rsidRPr="00721784">
                              <w:rPr>
                                <w:sz w:val="32"/>
                                <w:szCs w:val="32"/>
                              </w:rPr>
                              <w:t>26227-73-6</w:t>
                            </w:r>
                            <w:r w:rsidRPr="00721784">
                              <w:rPr>
                                <w:caps/>
                                <w:sz w:val="32"/>
                                <w:szCs w:val="32"/>
                              </w:rPr>
                              <w:tab/>
                            </w:r>
                            <w:r w:rsidRPr="00721784">
                              <w:rPr>
                                <w:cap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ap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ap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ap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ap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ap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ap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caps/>
                                <w:sz w:val="32"/>
                                <w:szCs w:val="32"/>
                              </w:rPr>
                              <w:tab/>
                            </w:r>
                            <w:r w:rsidRPr="00721784">
                              <w:rPr>
                                <w:caps/>
                                <w:sz w:val="32"/>
                                <w:szCs w:val="32"/>
                              </w:rPr>
                              <w:t>S</w:t>
                            </w:r>
                            <w:r w:rsidRPr="00721784">
                              <w:rPr>
                                <w:sz w:val="32"/>
                                <w:szCs w:val="32"/>
                              </w:rPr>
                              <w:t>DS is available.</w:t>
                            </w:r>
                          </w:p>
                          <w:p w14:paraId="21621731" w14:textId="77777777" w:rsidR="00635F16" w:rsidRPr="00710E4D" w:rsidRDefault="00635F16" w:rsidP="00635F16">
                            <w:pPr>
                              <w:spacing w:after="0" w:line="240" w:lineRule="auto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21784" w14:paraId="65B84471" w14:textId="77777777" w:rsidTr="00721784">
        <w:trPr>
          <w:trHeight w:val="360"/>
        </w:trPr>
        <w:tc>
          <w:tcPr>
            <w:tcW w:w="11160" w:type="dxa"/>
          </w:tcPr>
          <w:p w14:paraId="5EE3D6E7" w14:textId="43EA0788" w:rsidR="00721784" w:rsidRPr="00721784" w:rsidRDefault="00721784" w:rsidP="00721784">
            <w:pPr>
              <w:tabs>
                <w:tab w:val="left" w:pos="10230"/>
              </w:tabs>
            </w:pPr>
          </w:p>
        </w:tc>
      </w:tr>
      <w:tr w:rsidR="00721784" w14:paraId="0C3F7D26" w14:textId="77777777" w:rsidTr="00721784">
        <w:trPr>
          <w:trHeight w:val="6840"/>
        </w:trPr>
        <w:tc>
          <w:tcPr>
            <w:tcW w:w="11160" w:type="dxa"/>
          </w:tcPr>
          <w:p w14:paraId="4D1726FC" w14:textId="525EC824" w:rsidR="00721784" w:rsidRDefault="008D7DA9" w:rsidP="006E235F">
            <w:r w:rsidRPr="00635F16"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2C9B6BC6" wp14:editId="4B3778EA">
                  <wp:simplePos x="0" y="0"/>
                  <wp:positionH relativeFrom="column">
                    <wp:posOffset>720725</wp:posOffset>
                  </wp:positionH>
                  <wp:positionV relativeFrom="paragraph">
                    <wp:posOffset>139065</wp:posOffset>
                  </wp:positionV>
                  <wp:extent cx="897029" cy="886968"/>
                  <wp:effectExtent l="0" t="0" r="0" b="889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7029" cy="886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35F16" w:rsidRPr="00635F16"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571C38FA" wp14:editId="22982E8E">
                  <wp:simplePos x="0" y="0"/>
                  <wp:positionH relativeFrom="column">
                    <wp:posOffset>1577340</wp:posOffset>
                  </wp:positionH>
                  <wp:positionV relativeFrom="paragraph">
                    <wp:posOffset>178435</wp:posOffset>
                  </wp:positionV>
                  <wp:extent cx="881937" cy="886968"/>
                  <wp:effectExtent l="0" t="0" r="0" b="889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1937" cy="886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35F16" w:rsidRPr="00635F16"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7A53C474" wp14:editId="1F16810C">
                  <wp:simplePos x="0" y="0"/>
                  <wp:positionH relativeFrom="column">
                    <wp:posOffset>810260</wp:posOffset>
                  </wp:positionH>
                  <wp:positionV relativeFrom="paragraph">
                    <wp:posOffset>925195</wp:posOffset>
                  </wp:positionV>
                  <wp:extent cx="877210" cy="886968"/>
                  <wp:effectExtent l="0" t="0" r="0" b="889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210" cy="886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35F16" w:rsidRPr="00635F16"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18A3EEA6" wp14:editId="79B180A9">
                  <wp:simplePos x="0" y="0"/>
                  <wp:positionH relativeFrom="margin">
                    <wp:posOffset>1740535</wp:posOffset>
                  </wp:positionH>
                  <wp:positionV relativeFrom="paragraph">
                    <wp:posOffset>1709420</wp:posOffset>
                  </wp:positionV>
                  <wp:extent cx="891859" cy="886968"/>
                  <wp:effectExtent l="0" t="0" r="0" b="889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1859" cy="886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35F16" w:rsidRPr="00635F16">
              <w:rPr>
                <w:noProof/>
              </w:rPr>
              <w:drawing>
                <wp:anchor distT="0" distB="0" distL="114300" distR="114300" simplePos="0" relativeHeight="251689984" behindDoc="0" locked="0" layoutInCell="1" allowOverlap="1" wp14:anchorId="7D038FD8" wp14:editId="590742D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78435</wp:posOffset>
                  </wp:positionV>
                  <wp:extent cx="902104" cy="886968"/>
                  <wp:effectExtent l="0" t="0" r="0" b="889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2104" cy="886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35F16" w:rsidRPr="00635F16">
              <w:rPr>
                <w:noProof/>
              </w:rPr>
              <w:drawing>
                <wp:anchor distT="0" distB="0" distL="114300" distR="114300" simplePos="0" relativeHeight="251692032" behindDoc="0" locked="0" layoutInCell="1" allowOverlap="1" wp14:anchorId="5DAC416D" wp14:editId="22046EAC">
                  <wp:simplePos x="0" y="0"/>
                  <wp:positionH relativeFrom="column">
                    <wp:posOffset>909955</wp:posOffset>
                  </wp:positionH>
                  <wp:positionV relativeFrom="paragraph">
                    <wp:posOffset>1680210</wp:posOffset>
                  </wp:positionV>
                  <wp:extent cx="892042" cy="886968"/>
                  <wp:effectExtent l="0" t="0" r="3810" b="889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042" cy="886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35F16" w:rsidRPr="00635F16"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00EAD67E" wp14:editId="38CF09A3">
                  <wp:simplePos x="0" y="0"/>
                  <wp:positionH relativeFrom="column">
                    <wp:posOffset>1644650</wp:posOffset>
                  </wp:positionH>
                  <wp:positionV relativeFrom="paragraph">
                    <wp:posOffset>885190</wp:posOffset>
                  </wp:positionV>
                  <wp:extent cx="874868" cy="886968"/>
                  <wp:effectExtent l="0" t="0" r="1905" b="889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4868" cy="886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35F16" w:rsidRPr="00635F16"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689A6995" wp14:editId="17D864B4">
                  <wp:simplePos x="0" y="0"/>
                  <wp:positionH relativeFrom="column">
                    <wp:posOffset>36195</wp:posOffset>
                  </wp:positionH>
                  <wp:positionV relativeFrom="paragraph">
                    <wp:posOffset>922655</wp:posOffset>
                  </wp:positionV>
                  <wp:extent cx="872168" cy="886968"/>
                  <wp:effectExtent l="0" t="0" r="4445" b="889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168" cy="886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35F16" w:rsidRPr="00635F16"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43B1C4B2" wp14:editId="2E9065EB">
                  <wp:simplePos x="0" y="0"/>
                  <wp:positionH relativeFrom="column">
                    <wp:posOffset>38735</wp:posOffset>
                  </wp:positionH>
                  <wp:positionV relativeFrom="paragraph">
                    <wp:posOffset>1689100</wp:posOffset>
                  </wp:positionV>
                  <wp:extent cx="900055" cy="886968"/>
                  <wp:effectExtent l="0" t="0" r="0" b="8890"/>
                  <wp:wrapSquare wrapText="bothSides"/>
                  <wp:docPr id="5" name="Picture 5" descr="A picture containing text, sign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sign, cloc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55" cy="886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05C158C" w14:textId="77777777" w:rsidR="00DD3CFF" w:rsidRDefault="00DD3CFF" w:rsidP="002A2D74"/>
    <w:sectPr w:rsidR="00DD3CFF" w:rsidSect="00721784">
      <w:pgSz w:w="12240" w:h="15840" w:code="1"/>
      <w:pgMar w:top="907" w:right="547" w:bottom="540" w:left="5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679A5" w14:textId="77777777" w:rsidR="006E235F" w:rsidRDefault="006E235F" w:rsidP="006E235F">
      <w:pPr>
        <w:spacing w:after="0" w:line="240" w:lineRule="auto"/>
      </w:pPr>
      <w:r>
        <w:separator/>
      </w:r>
    </w:p>
  </w:endnote>
  <w:endnote w:type="continuationSeparator" w:id="0">
    <w:p w14:paraId="078FF7AD" w14:textId="77777777" w:rsidR="006E235F" w:rsidRDefault="006E235F" w:rsidP="006E2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15CC3" w14:textId="77777777" w:rsidR="006E235F" w:rsidRDefault="006E235F" w:rsidP="006E235F">
      <w:pPr>
        <w:spacing w:after="0" w:line="240" w:lineRule="auto"/>
      </w:pPr>
      <w:r>
        <w:separator/>
      </w:r>
    </w:p>
  </w:footnote>
  <w:footnote w:type="continuationSeparator" w:id="0">
    <w:p w14:paraId="49C4F8C2" w14:textId="77777777" w:rsidR="006E235F" w:rsidRDefault="006E235F" w:rsidP="006E23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rWwMDA1tbA0MjBT0lEKTi0uzszPAykwqwUABqdAxSwAAAA="/>
  </w:docVars>
  <w:rsids>
    <w:rsidRoot w:val="00710E4D"/>
    <w:rsid w:val="002A2D74"/>
    <w:rsid w:val="00353ADB"/>
    <w:rsid w:val="00635F16"/>
    <w:rsid w:val="006E235F"/>
    <w:rsid w:val="00710E4D"/>
    <w:rsid w:val="00721784"/>
    <w:rsid w:val="008D7DA9"/>
    <w:rsid w:val="009423BA"/>
    <w:rsid w:val="00985A6D"/>
    <w:rsid w:val="00DD3CFF"/>
    <w:rsid w:val="00EA2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B2FFD"/>
  <w15:chartTrackingRefBased/>
  <w15:docId w15:val="{BE7F293C-AE39-460E-9567-3824388A1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0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2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35F"/>
  </w:style>
  <w:style w:type="paragraph" w:styleId="Footer">
    <w:name w:val="footer"/>
    <w:basedOn w:val="Normal"/>
    <w:link w:val="FooterChar"/>
    <w:uiPriority w:val="99"/>
    <w:unhideWhenUsed/>
    <w:rsid w:val="006E2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3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F934B-CD0C-4C15-BD17-84349EDE6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Versteeg</dc:creator>
  <cp:keywords/>
  <dc:description/>
  <cp:lastModifiedBy>Katelyn Versteeg</cp:lastModifiedBy>
  <cp:revision>2</cp:revision>
  <cp:lastPrinted>2021-10-20T18:10:00Z</cp:lastPrinted>
  <dcterms:created xsi:type="dcterms:W3CDTF">2022-06-27T16:36:00Z</dcterms:created>
  <dcterms:modified xsi:type="dcterms:W3CDTF">2022-06-27T16:36:00Z</dcterms:modified>
</cp:coreProperties>
</file>